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CD041C" w14:textId="4BDA2700" w:rsidR="007D336C" w:rsidRDefault="007D336C" w:rsidP="00186E1D">
      <w:pPr>
        <w:spacing w:after="0" w:line="240" w:lineRule="auto"/>
        <w:jc w:val="center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</w:rPr>
        <w:t>Veggie</w:t>
      </w:r>
      <w:r w:rsidRPr="007D336C">
        <w:rPr>
          <w:rFonts w:asciiTheme="majorHAnsi" w:hAnsiTheme="majorHAnsi" w:cstheme="majorHAnsi"/>
          <w:b/>
          <w:sz w:val="28"/>
          <w:szCs w:val="28"/>
        </w:rPr>
        <w:t xml:space="preserve"> Pad Thai</w:t>
      </w:r>
    </w:p>
    <w:p w14:paraId="0B170691" w14:textId="4832982C" w:rsidR="00186E1D" w:rsidRDefault="00186E1D" w:rsidP="00186E1D">
      <w:pPr>
        <w:spacing w:after="0" w:line="240" w:lineRule="auto"/>
        <w:jc w:val="center"/>
        <w:rPr>
          <w:rFonts w:asciiTheme="majorHAnsi" w:hAnsiTheme="majorHAnsi" w:cstheme="majorHAnsi"/>
          <w:sz w:val="24"/>
          <w:szCs w:val="24"/>
        </w:rPr>
      </w:pPr>
      <w:r w:rsidRPr="00186E1D">
        <w:rPr>
          <w:rFonts w:asciiTheme="majorHAnsi" w:hAnsiTheme="majorHAnsi" w:cstheme="majorHAnsi"/>
          <w:sz w:val="24"/>
          <w:szCs w:val="24"/>
        </w:rPr>
        <w:t>By: Annie Sheldon</w:t>
      </w:r>
    </w:p>
    <w:p w14:paraId="5804B3B6" w14:textId="77777777" w:rsidR="00186E1D" w:rsidRPr="00186E1D" w:rsidRDefault="00186E1D" w:rsidP="00186E1D">
      <w:pPr>
        <w:spacing w:after="0" w:line="240" w:lineRule="auto"/>
        <w:jc w:val="center"/>
        <w:rPr>
          <w:rFonts w:asciiTheme="majorHAnsi" w:hAnsiTheme="majorHAnsi" w:cstheme="majorHAnsi"/>
          <w:sz w:val="24"/>
          <w:szCs w:val="24"/>
        </w:rPr>
      </w:pPr>
    </w:p>
    <w:p w14:paraId="46E6E6B1" w14:textId="79266FFB" w:rsidR="00186E1D" w:rsidRPr="007D336C" w:rsidRDefault="00186E1D" w:rsidP="00186E1D">
      <w:pPr>
        <w:spacing w:after="0" w:line="240" w:lineRule="auto"/>
        <w:jc w:val="center"/>
        <w:rPr>
          <w:rFonts w:asciiTheme="majorHAnsi" w:hAnsiTheme="majorHAnsi" w:cstheme="majorHAnsi"/>
          <w:b/>
          <w:sz w:val="28"/>
          <w:szCs w:val="28"/>
        </w:rPr>
      </w:pPr>
      <w:r>
        <w:rPr>
          <w:noProof/>
        </w:rPr>
        <w:drawing>
          <wp:inline distT="0" distB="0" distL="0" distR="0" wp14:anchorId="3DEDC50B" wp14:editId="6F33B555">
            <wp:extent cx="2703944" cy="2028825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9222" cy="2032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2389C1" w14:textId="28C38F1B" w:rsidR="007D336C" w:rsidRPr="007D336C" w:rsidRDefault="007D336C" w:rsidP="007D336C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7CE96F35" w14:textId="26790BBB" w:rsidR="007D336C" w:rsidRPr="007D336C" w:rsidRDefault="007D336C" w:rsidP="007D336C">
      <w:pPr>
        <w:spacing w:after="0" w:line="240" w:lineRule="auto"/>
        <w:rPr>
          <w:rFonts w:asciiTheme="majorHAnsi" w:hAnsiTheme="majorHAnsi" w:cstheme="majorHAnsi"/>
          <w:b/>
        </w:rPr>
      </w:pPr>
      <w:r w:rsidRPr="007D336C">
        <w:rPr>
          <w:rFonts w:asciiTheme="majorHAnsi" w:hAnsiTheme="majorHAnsi" w:cstheme="majorHAnsi"/>
          <w:b/>
        </w:rPr>
        <w:t>Ingredients</w:t>
      </w:r>
    </w:p>
    <w:p w14:paraId="06EFB075" w14:textId="77777777" w:rsidR="007D336C" w:rsidRDefault="007D336C" w:rsidP="007D336C">
      <w:pPr>
        <w:spacing w:after="0" w:line="240" w:lineRule="auto"/>
        <w:rPr>
          <w:rFonts w:asciiTheme="majorHAnsi" w:hAnsiTheme="majorHAnsi" w:cstheme="majorHAnsi"/>
        </w:rPr>
      </w:pPr>
    </w:p>
    <w:p w14:paraId="011ACE06" w14:textId="0CC3D735" w:rsidR="007D336C" w:rsidRPr="007D336C" w:rsidRDefault="007D336C" w:rsidP="007D336C">
      <w:pPr>
        <w:spacing w:after="0" w:line="240" w:lineRule="auto"/>
        <w:rPr>
          <w:rFonts w:asciiTheme="majorHAnsi" w:hAnsiTheme="majorHAnsi" w:cstheme="majorHAnsi"/>
        </w:rPr>
      </w:pPr>
      <w:r w:rsidRPr="007D336C">
        <w:rPr>
          <w:rFonts w:asciiTheme="majorHAnsi" w:hAnsiTheme="majorHAnsi" w:cstheme="majorHAnsi"/>
        </w:rPr>
        <w:t>For the Pad Thai</w:t>
      </w:r>
      <w:r>
        <w:rPr>
          <w:rFonts w:asciiTheme="majorHAnsi" w:hAnsiTheme="majorHAnsi" w:cstheme="majorHAnsi"/>
        </w:rPr>
        <w:t>:</w:t>
      </w:r>
    </w:p>
    <w:p w14:paraId="7C5E641D" w14:textId="4332A86B" w:rsidR="007D336C" w:rsidRPr="007D336C" w:rsidRDefault="007D336C" w:rsidP="007D336C">
      <w:pPr>
        <w:spacing w:after="0" w:line="240" w:lineRule="auto"/>
        <w:rPr>
          <w:rFonts w:asciiTheme="majorHAnsi" w:hAnsiTheme="majorHAnsi" w:cstheme="majorHAnsi"/>
        </w:rPr>
      </w:pPr>
      <w:r w:rsidRPr="007D336C">
        <w:rPr>
          <w:rFonts w:asciiTheme="majorHAnsi" w:hAnsiTheme="majorHAnsi" w:cstheme="majorHAnsi"/>
        </w:rPr>
        <w:t>8</w:t>
      </w:r>
      <w:r w:rsidRPr="007D336C">
        <w:rPr>
          <w:rFonts w:asciiTheme="majorHAnsi" w:hAnsiTheme="majorHAnsi" w:cstheme="majorHAnsi"/>
        </w:rPr>
        <w:t xml:space="preserve"> ounces brown rice </w:t>
      </w:r>
      <w:r>
        <w:rPr>
          <w:rFonts w:asciiTheme="majorHAnsi" w:hAnsiTheme="majorHAnsi" w:cstheme="majorHAnsi"/>
        </w:rPr>
        <w:t>P</w:t>
      </w:r>
      <w:r w:rsidRPr="007D336C">
        <w:rPr>
          <w:rFonts w:asciiTheme="majorHAnsi" w:hAnsiTheme="majorHAnsi" w:cstheme="majorHAnsi"/>
        </w:rPr>
        <w:t xml:space="preserve">ad Thai </w:t>
      </w:r>
      <w:r w:rsidRPr="007D336C">
        <w:rPr>
          <w:rFonts w:asciiTheme="majorHAnsi" w:hAnsiTheme="majorHAnsi" w:cstheme="majorHAnsi"/>
        </w:rPr>
        <w:t xml:space="preserve">noodles </w:t>
      </w:r>
      <w:r>
        <w:rPr>
          <w:rFonts w:asciiTheme="majorHAnsi" w:hAnsiTheme="majorHAnsi" w:cstheme="majorHAnsi"/>
        </w:rPr>
        <w:t>(new whole grain)</w:t>
      </w:r>
    </w:p>
    <w:p w14:paraId="788B16BC" w14:textId="2345DF96" w:rsidR="007D336C" w:rsidRPr="007D336C" w:rsidRDefault="007D336C" w:rsidP="007D336C">
      <w:p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mall bunch of green onions</w:t>
      </w:r>
    </w:p>
    <w:p w14:paraId="0AF43332" w14:textId="596785AA" w:rsidR="007D336C" w:rsidRDefault="007D336C" w:rsidP="007D336C">
      <w:pPr>
        <w:spacing w:after="0" w:line="240" w:lineRule="auto"/>
        <w:rPr>
          <w:rFonts w:asciiTheme="majorHAnsi" w:hAnsiTheme="majorHAnsi" w:cstheme="majorHAnsi"/>
        </w:rPr>
      </w:pPr>
      <w:r w:rsidRPr="007D336C">
        <w:rPr>
          <w:rFonts w:asciiTheme="majorHAnsi" w:hAnsiTheme="majorHAnsi" w:cstheme="majorHAnsi"/>
        </w:rPr>
        <w:t>2 carrots</w:t>
      </w:r>
    </w:p>
    <w:p w14:paraId="737FA21F" w14:textId="104D6EDF" w:rsidR="007D336C" w:rsidRPr="007D336C" w:rsidRDefault="007D336C" w:rsidP="007D336C">
      <w:p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2 cup bean sprouts</w:t>
      </w:r>
    </w:p>
    <w:p w14:paraId="555CB33E" w14:textId="7FE879E4" w:rsidR="007D336C" w:rsidRPr="007D336C" w:rsidRDefault="007D336C" w:rsidP="007D336C">
      <w:pPr>
        <w:spacing w:after="0" w:line="240" w:lineRule="auto"/>
        <w:rPr>
          <w:rFonts w:asciiTheme="majorHAnsi" w:hAnsiTheme="majorHAnsi" w:cstheme="majorHAnsi"/>
        </w:rPr>
      </w:pPr>
      <w:r w:rsidRPr="007D336C">
        <w:rPr>
          <w:rFonts w:asciiTheme="majorHAnsi" w:hAnsiTheme="majorHAnsi" w:cstheme="majorHAnsi"/>
        </w:rPr>
        <w:t xml:space="preserve">2 tablespoons </w:t>
      </w:r>
      <w:r>
        <w:rPr>
          <w:rFonts w:asciiTheme="majorHAnsi" w:hAnsiTheme="majorHAnsi" w:cstheme="majorHAnsi"/>
        </w:rPr>
        <w:t xml:space="preserve">olive </w:t>
      </w:r>
      <w:r w:rsidRPr="007D336C">
        <w:rPr>
          <w:rFonts w:asciiTheme="majorHAnsi" w:hAnsiTheme="majorHAnsi" w:cstheme="majorHAnsi"/>
        </w:rPr>
        <w:t>oil</w:t>
      </w:r>
    </w:p>
    <w:p w14:paraId="4280D183" w14:textId="42839C0D" w:rsidR="007D336C" w:rsidRPr="007D336C" w:rsidRDefault="007D336C" w:rsidP="007D336C">
      <w:pPr>
        <w:spacing w:after="0" w:line="240" w:lineRule="auto"/>
        <w:rPr>
          <w:rFonts w:asciiTheme="majorHAnsi" w:hAnsiTheme="majorHAnsi" w:cstheme="majorHAnsi"/>
        </w:rPr>
      </w:pPr>
      <w:r w:rsidRPr="007D336C">
        <w:rPr>
          <w:rFonts w:asciiTheme="majorHAnsi" w:hAnsiTheme="majorHAnsi" w:cstheme="majorHAnsi"/>
        </w:rPr>
        <w:t>1/2 cup peanuts, chopped</w:t>
      </w:r>
      <w:r>
        <w:rPr>
          <w:rFonts w:asciiTheme="majorHAnsi" w:hAnsiTheme="majorHAnsi" w:cstheme="majorHAnsi"/>
        </w:rPr>
        <w:t xml:space="preserve"> (legume)</w:t>
      </w:r>
    </w:p>
    <w:p w14:paraId="62F26834" w14:textId="1FC2E44A" w:rsidR="007D336C" w:rsidRPr="007D336C" w:rsidRDefault="007D336C" w:rsidP="007D336C">
      <w:pPr>
        <w:spacing w:after="0" w:line="240" w:lineRule="auto"/>
        <w:rPr>
          <w:rFonts w:asciiTheme="majorHAnsi" w:hAnsiTheme="majorHAnsi" w:cstheme="majorHAnsi"/>
        </w:rPr>
      </w:pPr>
      <w:r w:rsidRPr="007D336C">
        <w:rPr>
          <w:rFonts w:asciiTheme="majorHAnsi" w:hAnsiTheme="majorHAnsi" w:cstheme="majorHAnsi"/>
        </w:rPr>
        <w:t xml:space="preserve">1/2 cup fresh </w:t>
      </w:r>
      <w:r>
        <w:rPr>
          <w:rFonts w:asciiTheme="majorHAnsi" w:hAnsiTheme="majorHAnsi" w:cstheme="majorHAnsi"/>
        </w:rPr>
        <w:t>cilantro (*grown in our office garden)</w:t>
      </w:r>
    </w:p>
    <w:p w14:paraId="0908DD62" w14:textId="77777777" w:rsidR="007D336C" w:rsidRDefault="007D336C" w:rsidP="007D336C">
      <w:pPr>
        <w:spacing w:after="0" w:line="240" w:lineRule="auto"/>
        <w:rPr>
          <w:rFonts w:asciiTheme="majorHAnsi" w:hAnsiTheme="majorHAnsi" w:cstheme="majorHAnsi"/>
        </w:rPr>
      </w:pPr>
    </w:p>
    <w:p w14:paraId="08947606" w14:textId="5023D0AA" w:rsidR="007D336C" w:rsidRPr="007D336C" w:rsidRDefault="007D336C" w:rsidP="007D336C">
      <w:pPr>
        <w:spacing w:after="0" w:line="240" w:lineRule="auto"/>
        <w:rPr>
          <w:rFonts w:asciiTheme="majorHAnsi" w:hAnsiTheme="majorHAnsi" w:cstheme="majorHAnsi"/>
        </w:rPr>
      </w:pPr>
      <w:r w:rsidRPr="007D336C">
        <w:rPr>
          <w:rFonts w:asciiTheme="majorHAnsi" w:hAnsiTheme="majorHAnsi" w:cstheme="majorHAnsi"/>
        </w:rPr>
        <w:t>For the Sauce:</w:t>
      </w:r>
    </w:p>
    <w:p w14:paraId="42808392" w14:textId="459CCFFB" w:rsidR="007D336C" w:rsidRPr="007D336C" w:rsidRDefault="007D336C" w:rsidP="007D336C">
      <w:p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¼ cup</w:t>
      </w:r>
      <w:r w:rsidRPr="007D336C">
        <w:rPr>
          <w:rFonts w:asciiTheme="majorHAnsi" w:hAnsiTheme="majorHAnsi" w:cstheme="majorHAnsi"/>
        </w:rPr>
        <w:t xml:space="preserve"> fish sauce or </w:t>
      </w:r>
      <w:hyperlink r:id="rId6" w:tgtFrame="_blank" w:history="1">
        <w:r w:rsidRPr="007D336C">
          <w:rPr>
            <w:rFonts w:asciiTheme="majorHAnsi" w:hAnsiTheme="majorHAnsi" w:cstheme="majorHAnsi"/>
          </w:rPr>
          <w:t>vegan fish sauce substitute</w:t>
        </w:r>
      </w:hyperlink>
    </w:p>
    <w:p w14:paraId="57444524" w14:textId="5074F48E" w:rsidR="007D336C" w:rsidRPr="007D336C" w:rsidRDefault="007D336C" w:rsidP="007D336C">
      <w:p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¼ cup</w:t>
      </w:r>
      <w:r w:rsidRPr="007D336C">
        <w:rPr>
          <w:rFonts w:asciiTheme="majorHAnsi" w:hAnsiTheme="majorHAnsi" w:cstheme="majorHAnsi"/>
        </w:rPr>
        <w:t xml:space="preserve"> brown sugar </w:t>
      </w:r>
    </w:p>
    <w:p w14:paraId="711D4C65" w14:textId="743FC483" w:rsidR="007D336C" w:rsidRPr="007D336C" w:rsidRDefault="007D336C" w:rsidP="007D336C">
      <w:p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¼ cup</w:t>
      </w:r>
      <w:r w:rsidRPr="007D336C">
        <w:rPr>
          <w:rFonts w:asciiTheme="majorHAnsi" w:hAnsiTheme="majorHAnsi" w:cstheme="majorHAnsi"/>
        </w:rPr>
        <w:t xml:space="preserve"> chicken or vegetable broth</w:t>
      </w:r>
    </w:p>
    <w:p w14:paraId="0C08A220" w14:textId="77777777" w:rsidR="007D336C" w:rsidRPr="007D336C" w:rsidRDefault="007D336C" w:rsidP="007D336C">
      <w:pPr>
        <w:spacing w:after="0" w:line="240" w:lineRule="auto"/>
        <w:rPr>
          <w:rFonts w:asciiTheme="majorHAnsi" w:hAnsiTheme="majorHAnsi" w:cstheme="majorHAnsi"/>
        </w:rPr>
      </w:pPr>
      <w:r w:rsidRPr="007D336C">
        <w:rPr>
          <w:rFonts w:asciiTheme="majorHAnsi" w:hAnsiTheme="majorHAnsi" w:cstheme="majorHAnsi"/>
        </w:rPr>
        <w:t>2 tablespoons white vinegar</w:t>
      </w:r>
    </w:p>
    <w:p w14:paraId="42405A99" w14:textId="77777777" w:rsidR="007D336C" w:rsidRPr="007D336C" w:rsidRDefault="007D336C" w:rsidP="007D336C">
      <w:pPr>
        <w:spacing w:after="0" w:line="240" w:lineRule="auto"/>
        <w:rPr>
          <w:rFonts w:asciiTheme="majorHAnsi" w:hAnsiTheme="majorHAnsi" w:cstheme="majorHAnsi"/>
        </w:rPr>
      </w:pPr>
      <w:r w:rsidRPr="007D336C">
        <w:rPr>
          <w:rFonts w:asciiTheme="majorHAnsi" w:hAnsiTheme="majorHAnsi" w:cstheme="majorHAnsi"/>
        </w:rPr>
        <w:t>1 tablespoon soy sauce</w:t>
      </w:r>
    </w:p>
    <w:p w14:paraId="39E08988" w14:textId="104AEF81" w:rsidR="007D336C" w:rsidRPr="007D336C" w:rsidRDefault="007D336C" w:rsidP="007D336C">
      <w:pPr>
        <w:spacing w:after="0" w:line="240" w:lineRule="auto"/>
        <w:rPr>
          <w:rFonts w:asciiTheme="majorHAnsi" w:hAnsiTheme="majorHAnsi" w:cstheme="majorHAnsi"/>
        </w:rPr>
      </w:pPr>
      <w:r w:rsidRPr="007D336C">
        <w:rPr>
          <w:rFonts w:asciiTheme="majorHAnsi" w:hAnsiTheme="majorHAnsi" w:cstheme="majorHAnsi"/>
        </w:rPr>
        <w:t>1 t</w:t>
      </w:r>
      <w:r>
        <w:rPr>
          <w:rFonts w:asciiTheme="majorHAnsi" w:hAnsiTheme="majorHAnsi" w:cstheme="majorHAnsi"/>
        </w:rPr>
        <w:t>ablespoon</w:t>
      </w:r>
      <w:r w:rsidRPr="007D336C">
        <w:rPr>
          <w:rFonts w:asciiTheme="majorHAnsi" w:hAnsiTheme="majorHAnsi" w:cstheme="majorHAnsi"/>
        </w:rPr>
        <w:t xml:space="preserve"> chili paste </w:t>
      </w:r>
    </w:p>
    <w:p w14:paraId="5D83ABA8" w14:textId="77777777" w:rsidR="007D336C" w:rsidRDefault="007D336C" w:rsidP="007D336C">
      <w:pPr>
        <w:spacing w:after="0" w:line="240" w:lineRule="auto"/>
        <w:rPr>
          <w:rFonts w:asciiTheme="majorHAnsi" w:hAnsiTheme="majorHAnsi" w:cstheme="majorHAnsi"/>
        </w:rPr>
      </w:pPr>
    </w:p>
    <w:p w14:paraId="12269DE2" w14:textId="4988F48B" w:rsidR="007D336C" w:rsidRPr="007D336C" w:rsidRDefault="007D336C" w:rsidP="007D336C">
      <w:pPr>
        <w:spacing w:after="0" w:line="240" w:lineRule="auto"/>
        <w:rPr>
          <w:rFonts w:asciiTheme="majorHAnsi" w:hAnsiTheme="majorHAnsi" w:cstheme="majorHAnsi"/>
          <w:b/>
        </w:rPr>
      </w:pPr>
      <w:r w:rsidRPr="007D336C">
        <w:rPr>
          <w:rFonts w:asciiTheme="majorHAnsi" w:hAnsiTheme="majorHAnsi" w:cstheme="majorHAnsi"/>
          <w:b/>
        </w:rPr>
        <w:t>Instructions</w:t>
      </w:r>
    </w:p>
    <w:p w14:paraId="261A41DA" w14:textId="77777777" w:rsidR="007D336C" w:rsidRDefault="007D336C" w:rsidP="007D336C">
      <w:pPr>
        <w:spacing w:after="0" w:line="240" w:lineRule="auto"/>
        <w:rPr>
          <w:rFonts w:asciiTheme="majorHAnsi" w:hAnsiTheme="majorHAnsi" w:cstheme="majorHAnsi"/>
        </w:rPr>
      </w:pPr>
    </w:p>
    <w:p w14:paraId="3F87564E" w14:textId="719C3EEA" w:rsidR="007D336C" w:rsidRPr="007D336C" w:rsidRDefault="007D336C" w:rsidP="007D336C">
      <w:pPr>
        <w:pStyle w:val="ListParagraph"/>
        <w:numPr>
          <w:ilvl w:val="0"/>
          <w:numId w:val="4"/>
        </w:numPr>
        <w:spacing w:after="0" w:line="240" w:lineRule="auto"/>
        <w:rPr>
          <w:rFonts w:asciiTheme="majorHAnsi" w:hAnsiTheme="majorHAnsi" w:cstheme="majorHAnsi"/>
        </w:rPr>
      </w:pPr>
      <w:r w:rsidRPr="007D336C">
        <w:rPr>
          <w:rFonts w:asciiTheme="majorHAnsi" w:hAnsiTheme="majorHAnsi" w:cstheme="majorHAnsi"/>
        </w:rPr>
        <w:t>Place the uncooked noodles in a bowl of cold water to soak.</w:t>
      </w:r>
    </w:p>
    <w:p w14:paraId="4606C434" w14:textId="51021EE1" w:rsidR="007D336C" w:rsidRPr="007D336C" w:rsidRDefault="007D336C" w:rsidP="007D336C">
      <w:pPr>
        <w:pStyle w:val="ListParagraph"/>
        <w:numPr>
          <w:ilvl w:val="0"/>
          <w:numId w:val="4"/>
        </w:numPr>
        <w:spacing w:after="0" w:line="240" w:lineRule="auto"/>
        <w:rPr>
          <w:rFonts w:asciiTheme="majorHAnsi" w:hAnsiTheme="majorHAnsi" w:cstheme="majorHAnsi"/>
        </w:rPr>
      </w:pPr>
      <w:r w:rsidRPr="007D336C">
        <w:rPr>
          <w:rFonts w:asciiTheme="majorHAnsi" w:hAnsiTheme="majorHAnsi" w:cstheme="majorHAnsi"/>
        </w:rPr>
        <w:t xml:space="preserve">Chop the green onions and carrots. </w:t>
      </w:r>
    </w:p>
    <w:p w14:paraId="0CA1DEE1" w14:textId="77777777" w:rsidR="007D336C" w:rsidRPr="007D336C" w:rsidRDefault="007D336C" w:rsidP="007D336C">
      <w:pPr>
        <w:pStyle w:val="ListParagraph"/>
        <w:numPr>
          <w:ilvl w:val="0"/>
          <w:numId w:val="4"/>
        </w:numPr>
        <w:spacing w:after="0" w:line="240" w:lineRule="auto"/>
        <w:rPr>
          <w:rFonts w:asciiTheme="majorHAnsi" w:hAnsiTheme="majorHAnsi" w:cstheme="majorHAnsi"/>
        </w:rPr>
      </w:pPr>
      <w:r w:rsidRPr="007D336C">
        <w:rPr>
          <w:rFonts w:asciiTheme="majorHAnsi" w:hAnsiTheme="majorHAnsi" w:cstheme="majorHAnsi"/>
        </w:rPr>
        <w:t>Shake up the sauce ingredients in a jar.</w:t>
      </w:r>
    </w:p>
    <w:p w14:paraId="38F00500" w14:textId="11F9EF6F" w:rsidR="007D336C" w:rsidRPr="007D336C" w:rsidRDefault="007D336C" w:rsidP="007D336C">
      <w:pPr>
        <w:pStyle w:val="ListParagraph"/>
        <w:numPr>
          <w:ilvl w:val="0"/>
          <w:numId w:val="4"/>
        </w:numPr>
        <w:spacing w:after="0" w:line="240" w:lineRule="auto"/>
        <w:rPr>
          <w:rFonts w:asciiTheme="majorHAnsi" w:hAnsiTheme="majorHAnsi" w:cstheme="majorHAnsi"/>
        </w:rPr>
      </w:pPr>
      <w:r w:rsidRPr="007D336C">
        <w:rPr>
          <w:rFonts w:asciiTheme="majorHAnsi" w:hAnsiTheme="majorHAnsi" w:cstheme="majorHAnsi"/>
        </w:rPr>
        <w:t>Heat a tablespoon of oil over medium high heat. Add the veggies – stir fry with tongs for 2-3 minutes or until tender-crisp</w:t>
      </w:r>
      <w:r w:rsidRPr="007D336C">
        <w:rPr>
          <w:rFonts w:asciiTheme="majorHAnsi" w:hAnsiTheme="majorHAnsi" w:cstheme="majorHAnsi"/>
        </w:rPr>
        <w:t xml:space="preserve">. </w:t>
      </w:r>
      <w:r w:rsidRPr="007D336C">
        <w:rPr>
          <w:rFonts w:asciiTheme="majorHAnsi" w:hAnsiTheme="majorHAnsi" w:cstheme="majorHAnsi"/>
        </w:rPr>
        <w:t>Be careful not to overcook them</w:t>
      </w:r>
      <w:r w:rsidR="00186E1D">
        <w:rPr>
          <w:rFonts w:asciiTheme="majorHAnsi" w:hAnsiTheme="majorHAnsi" w:cstheme="majorHAnsi"/>
        </w:rPr>
        <w:t xml:space="preserve">. </w:t>
      </w:r>
      <w:r w:rsidRPr="007D336C">
        <w:rPr>
          <w:rFonts w:asciiTheme="majorHAnsi" w:hAnsiTheme="majorHAnsi" w:cstheme="majorHAnsi"/>
        </w:rPr>
        <w:t>Transfer to a dish and set aside.</w:t>
      </w:r>
    </w:p>
    <w:p w14:paraId="6AFCB1BB" w14:textId="151A956B" w:rsidR="007D336C" w:rsidRPr="007D336C" w:rsidRDefault="007D336C" w:rsidP="007D336C">
      <w:pPr>
        <w:pStyle w:val="ListParagraph"/>
        <w:numPr>
          <w:ilvl w:val="0"/>
          <w:numId w:val="4"/>
        </w:numPr>
        <w:spacing w:after="0" w:line="240" w:lineRule="auto"/>
        <w:rPr>
          <w:rFonts w:asciiTheme="majorHAnsi" w:hAnsiTheme="majorHAnsi" w:cstheme="majorHAnsi"/>
        </w:rPr>
      </w:pPr>
      <w:r w:rsidRPr="007D336C">
        <w:rPr>
          <w:rFonts w:asciiTheme="majorHAnsi" w:hAnsiTheme="majorHAnsi" w:cstheme="majorHAnsi"/>
        </w:rPr>
        <w:t>Add another tablespoon of oil to the pan. Drain the noodles – they should be softened by now. Add the noodles to the hot pan and stir fry for a minute, using tongs to toss. Add the sauce and stir fry for another minute or two, until the sauce is starting to thicken and stick to the noodles.</w:t>
      </w:r>
    </w:p>
    <w:p w14:paraId="2B0E78C6" w14:textId="6395223D" w:rsidR="002B1FDB" w:rsidRPr="00186E1D" w:rsidRDefault="007D336C" w:rsidP="007D336C">
      <w:pPr>
        <w:pStyle w:val="ListParagraph"/>
        <w:numPr>
          <w:ilvl w:val="0"/>
          <w:numId w:val="4"/>
        </w:numPr>
        <w:spacing w:after="0" w:line="240" w:lineRule="auto"/>
        <w:rPr>
          <w:rFonts w:asciiTheme="majorHAnsi" w:hAnsiTheme="majorHAnsi" w:cstheme="majorHAnsi"/>
        </w:rPr>
      </w:pPr>
      <w:r w:rsidRPr="007D336C">
        <w:rPr>
          <w:rFonts w:asciiTheme="majorHAnsi" w:hAnsiTheme="majorHAnsi" w:cstheme="majorHAnsi"/>
        </w:rPr>
        <w:t xml:space="preserve">Add in the vegetables, toss together, and remove from heat. Stir in the peanuts and </w:t>
      </w:r>
      <w:r w:rsidRPr="007D336C">
        <w:rPr>
          <w:rFonts w:asciiTheme="majorHAnsi" w:hAnsiTheme="majorHAnsi" w:cstheme="majorHAnsi"/>
        </w:rPr>
        <w:t>cilantro</w:t>
      </w:r>
      <w:r w:rsidRPr="007D336C">
        <w:rPr>
          <w:rFonts w:asciiTheme="majorHAnsi" w:hAnsiTheme="majorHAnsi" w:cstheme="majorHAnsi"/>
        </w:rPr>
        <w:t xml:space="preserve"> and serve immediately.</w:t>
      </w:r>
      <w:bookmarkStart w:id="0" w:name="_GoBack"/>
      <w:bookmarkEnd w:id="0"/>
    </w:p>
    <w:sectPr w:rsidR="002B1FDB" w:rsidRPr="00186E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E215C2"/>
    <w:multiLevelType w:val="hybridMultilevel"/>
    <w:tmpl w:val="C6FE8F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97E6675"/>
    <w:multiLevelType w:val="multilevel"/>
    <w:tmpl w:val="BB58C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EC230AB"/>
    <w:multiLevelType w:val="multilevel"/>
    <w:tmpl w:val="B4800D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A532D2D"/>
    <w:multiLevelType w:val="multilevel"/>
    <w:tmpl w:val="BA0E2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3sDA1MTCxMLE0MzBU0lEKTi0uzszPAykwrAUASTaZsCwAAAA="/>
  </w:docVars>
  <w:rsids>
    <w:rsidRoot w:val="007D336C"/>
    <w:rsid w:val="00026A50"/>
    <w:rsid w:val="00042FB3"/>
    <w:rsid w:val="00186E1D"/>
    <w:rsid w:val="00495615"/>
    <w:rsid w:val="005E42DF"/>
    <w:rsid w:val="00743233"/>
    <w:rsid w:val="007D336C"/>
    <w:rsid w:val="0096604A"/>
    <w:rsid w:val="00A12E10"/>
    <w:rsid w:val="00B94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BC7B4C"/>
  <w15:chartTrackingRefBased/>
  <w15:docId w15:val="{1C10D140-B58B-4F45-ACAC-61657247D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7D33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7D336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D33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7D336C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D33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asty-recipes-scale-container">
    <w:name w:val="tasty-recipes-scale-container"/>
    <w:basedOn w:val="DefaultParagraphFont"/>
    <w:rsid w:val="007D336C"/>
  </w:style>
  <w:style w:type="character" w:customStyle="1" w:styleId="tasty-recipes-scale-label">
    <w:name w:val="tasty-recipes-scale-label"/>
    <w:basedOn w:val="DefaultParagraphFont"/>
    <w:rsid w:val="007D336C"/>
  </w:style>
  <w:style w:type="character" w:styleId="Hyperlink">
    <w:name w:val="Hyperlink"/>
    <w:basedOn w:val="DefaultParagraphFont"/>
    <w:uiPriority w:val="99"/>
    <w:semiHidden/>
    <w:unhideWhenUsed/>
    <w:rsid w:val="007D336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D33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238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thekitchn.com/recipe-vegan-fish-sauce-130535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97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don,Annie Alyse</dc:creator>
  <cp:keywords/>
  <dc:description/>
  <cp:lastModifiedBy>Sheldon,Annie Alyse</cp:lastModifiedBy>
  <cp:revision>1</cp:revision>
  <dcterms:created xsi:type="dcterms:W3CDTF">2019-03-11T14:35:00Z</dcterms:created>
  <dcterms:modified xsi:type="dcterms:W3CDTF">2019-03-11T14:59:00Z</dcterms:modified>
</cp:coreProperties>
</file>